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.53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7.83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3.83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3.50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01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6 m 41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6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.36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8.63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3.67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2.81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61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6 m 1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8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8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8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3.95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8.23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93.75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93.16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381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